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C372AF3" w14:textId="77777777" w:rsidR="0033020B" w:rsidRPr="00CB58EA" w:rsidRDefault="0033020B">
      <w:pPr>
        <w:jc w:val="both"/>
        <w:rPr>
          <w:rFonts w:asciiTheme="majorHAnsi" w:eastAsia="Calibri" w:hAnsiTheme="majorHAnsi" w:cstheme="majorHAnsi"/>
          <w:b/>
          <w:sz w:val="28"/>
          <w:szCs w:val="28"/>
        </w:rPr>
      </w:pPr>
    </w:p>
    <w:p w14:paraId="2F68FC2D" w14:textId="1FA26879" w:rsidR="008F7E10" w:rsidRPr="008F7E10" w:rsidRDefault="008F7E10" w:rsidP="0041260D">
      <w:pPr>
        <w:pStyle w:val="Normlnweb"/>
        <w:shd w:val="clear" w:color="auto" w:fill="FFFFFF"/>
        <w:spacing w:before="0" w:beforeAutospacing="0" w:after="0" w:afterAutospacing="0"/>
        <w:rPr>
          <w:rFonts w:asciiTheme="majorHAnsi" w:hAnsiTheme="majorHAnsi" w:cstheme="majorHAnsi"/>
          <w:b/>
          <w:color w:val="000000"/>
          <w:sz w:val="32"/>
          <w:szCs w:val="22"/>
          <w:shd w:val="clear" w:color="auto" w:fill="FFFFFF"/>
        </w:rPr>
      </w:pPr>
      <w:r w:rsidRPr="008F7E10">
        <w:rPr>
          <w:rFonts w:asciiTheme="majorHAnsi" w:hAnsiTheme="majorHAnsi" w:cstheme="majorHAnsi"/>
          <w:b/>
          <w:color w:val="000000"/>
          <w:sz w:val="32"/>
          <w:szCs w:val="22"/>
          <w:shd w:val="clear" w:color="auto" w:fill="FFFFFF"/>
        </w:rPr>
        <w:t>Etika nesmí chybět ani v politické komunikaci</w:t>
      </w:r>
    </w:p>
    <w:p w14:paraId="18C35C8B" w14:textId="77777777" w:rsidR="008F7E10" w:rsidRDefault="008F7E10" w:rsidP="0041260D">
      <w:pPr>
        <w:pStyle w:val="Normlnweb"/>
        <w:shd w:val="clear" w:color="auto" w:fill="FFFFFF"/>
        <w:spacing w:before="0" w:beforeAutospacing="0" w:after="0" w:afterAutospacing="0"/>
        <w:rPr>
          <w:rFonts w:asciiTheme="majorHAnsi" w:hAnsiTheme="majorHAnsi" w:cstheme="majorHAnsi"/>
          <w:b/>
          <w:color w:val="000000"/>
          <w:szCs w:val="22"/>
          <w:shd w:val="clear" w:color="auto" w:fill="FFFFFF"/>
        </w:rPr>
      </w:pPr>
    </w:p>
    <w:p w14:paraId="1684D24E" w14:textId="699F210A" w:rsidR="0041260D" w:rsidRPr="00CB58EA" w:rsidRDefault="0041260D" w:rsidP="0041260D">
      <w:pPr>
        <w:pStyle w:val="Normlnweb"/>
        <w:shd w:val="clear" w:color="auto" w:fill="FFFFFF"/>
        <w:spacing w:before="0" w:beforeAutospacing="0" w:after="0" w:afterAutospacing="0"/>
        <w:rPr>
          <w:rFonts w:asciiTheme="majorHAnsi" w:hAnsiTheme="majorHAnsi" w:cstheme="majorHAnsi"/>
          <w:sz w:val="22"/>
          <w:szCs w:val="22"/>
        </w:rPr>
      </w:pPr>
      <w:r w:rsidRPr="00CB58EA">
        <w:rPr>
          <w:rFonts w:asciiTheme="majorHAnsi" w:hAnsiTheme="majorHAnsi" w:cstheme="majorHAnsi"/>
          <w:bCs/>
          <w:color w:val="000000"/>
          <w:sz w:val="22"/>
          <w:szCs w:val="22"/>
        </w:rPr>
        <w:t>Praha, 26</w:t>
      </w:r>
      <w:r>
        <w:rPr>
          <w:rFonts w:asciiTheme="majorHAnsi" w:hAnsiTheme="majorHAnsi" w:cstheme="majorHAnsi"/>
          <w:bCs/>
          <w:color w:val="000000"/>
          <w:sz w:val="22"/>
          <w:szCs w:val="22"/>
        </w:rPr>
        <w:t>.</w:t>
      </w:r>
      <w:r w:rsidRPr="00CB58EA">
        <w:rPr>
          <w:rFonts w:asciiTheme="majorHAnsi" w:hAnsiTheme="majorHAnsi" w:cstheme="majorHAnsi"/>
          <w:bCs/>
          <w:color w:val="000000"/>
          <w:sz w:val="22"/>
          <w:szCs w:val="22"/>
        </w:rPr>
        <w:t xml:space="preserve"> ledna 2023</w:t>
      </w:r>
    </w:p>
    <w:p w14:paraId="3D21500F" w14:textId="4EF74D08" w:rsidR="007431BC" w:rsidRPr="0041260D" w:rsidRDefault="007431BC" w:rsidP="007431BC">
      <w:pPr>
        <w:pStyle w:val="Normlnweb"/>
        <w:jc w:val="both"/>
        <w:rPr>
          <w:rFonts w:asciiTheme="majorHAnsi" w:hAnsiTheme="majorHAnsi" w:cstheme="majorHAnsi"/>
          <w:b/>
          <w:color w:val="000000"/>
          <w:sz w:val="22"/>
          <w:szCs w:val="22"/>
          <w:shd w:val="clear" w:color="auto" w:fill="FFFFFF"/>
        </w:rPr>
      </w:pPr>
      <w:r w:rsidRPr="0041260D">
        <w:rPr>
          <w:rFonts w:asciiTheme="majorHAnsi" w:hAnsiTheme="majorHAnsi" w:cstheme="majorHAnsi"/>
          <w:b/>
          <w:color w:val="000000"/>
          <w:sz w:val="22"/>
          <w:szCs w:val="22"/>
          <w:shd w:val="clear" w:color="auto" w:fill="FFFFFF"/>
        </w:rPr>
        <w:t xml:space="preserve">Způsob vedení prezidentské kampaně ze strany týmu Andreje </w:t>
      </w:r>
      <w:proofErr w:type="spellStart"/>
      <w:r w:rsidRPr="0041260D">
        <w:rPr>
          <w:rFonts w:asciiTheme="majorHAnsi" w:hAnsiTheme="majorHAnsi" w:cstheme="majorHAnsi"/>
          <w:b/>
          <w:color w:val="000000"/>
          <w:sz w:val="22"/>
          <w:szCs w:val="22"/>
          <w:shd w:val="clear" w:color="auto" w:fill="FFFFFF"/>
        </w:rPr>
        <w:t>Babiše</w:t>
      </w:r>
      <w:proofErr w:type="spellEnd"/>
      <w:r w:rsidRPr="0041260D">
        <w:rPr>
          <w:rFonts w:asciiTheme="majorHAnsi" w:hAnsiTheme="majorHAnsi" w:cstheme="majorHAnsi"/>
          <w:b/>
          <w:color w:val="000000"/>
          <w:sz w:val="22"/>
          <w:szCs w:val="22"/>
          <w:shd w:val="clear" w:color="auto" w:fill="FFFFFF"/>
        </w:rPr>
        <w:t xml:space="preserve"> vzedmul vlnu otázek a volání po vymezení se vůči praktikám, které používá. Nejsilněji rezonuje záměrné vyvolávání strachu, p</w:t>
      </w:r>
      <w:r w:rsidR="0041260D" w:rsidRPr="0041260D">
        <w:rPr>
          <w:rFonts w:asciiTheme="majorHAnsi" w:hAnsiTheme="majorHAnsi" w:cstheme="majorHAnsi"/>
          <w:b/>
          <w:color w:val="000000"/>
          <w:sz w:val="22"/>
          <w:szCs w:val="22"/>
          <w:shd w:val="clear" w:color="auto" w:fill="FFFFFF"/>
        </w:rPr>
        <w:t>oužívání zavádějících informací</w:t>
      </w:r>
      <w:r w:rsidRPr="0041260D">
        <w:rPr>
          <w:rFonts w:asciiTheme="majorHAnsi" w:hAnsiTheme="majorHAnsi" w:cstheme="majorHAnsi"/>
          <w:b/>
          <w:color w:val="000000"/>
          <w:sz w:val="22"/>
          <w:szCs w:val="22"/>
          <w:shd w:val="clear" w:color="auto" w:fill="FFFFFF"/>
        </w:rPr>
        <w:t xml:space="preserve"> a celkově to, že takový způsob vedení kampaně dále prohlubuje štěpení společnosti. </w:t>
      </w:r>
    </w:p>
    <w:p w14:paraId="420935BA" w14:textId="577F099A" w:rsidR="007431BC" w:rsidRPr="007431BC" w:rsidRDefault="007431BC" w:rsidP="007431BC">
      <w:pPr>
        <w:pStyle w:val="Normlnweb"/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r w:rsidRPr="007431BC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PR Klub jako profesní asociace sdružující více než 300 expertů v oblasti komunikace a public relations  proto považuje za zásadní připomenout etická pravidla platná pro profesionály v oboru public relations. Ostatně přihlášení se k nim je jednou z podmínek</w:t>
      </w:r>
      <w:r w:rsidR="00C11E75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přijetí členů</w:t>
      </w:r>
      <w:bookmarkStart w:id="0" w:name="_GoBack"/>
      <w:bookmarkEnd w:id="0"/>
      <w:r w:rsidRPr="007431BC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do této profesní organizace. </w:t>
      </w:r>
    </w:p>
    <w:p w14:paraId="765EF815" w14:textId="2636129A" w:rsidR="007431BC" w:rsidRPr="007431BC" w:rsidRDefault="007431BC" w:rsidP="007431BC">
      <w:pPr>
        <w:pStyle w:val="Normlnweb"/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r w:rsidRPr="007431BC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Podle </w:t>
      </w:r>
      <w:hyperlink r:id="rId9" w:history="1">
        <w:r w:rsidRPr="0041260D">
          <w:rPr>
            <w:rStyle w:val="Hypertextovodkaz"/>
            <w:rFonts w:asciiTheme="majorHAnsi" w:hAnsiTheme="majorHAnsi" w:cstheme="majorHAnsi"/>
            <w:sz w:val="22"/>
            <w:szCs w:val="22"/>
            <w:shd w:val="clear" w:color="auto" w:fill="FFFFFF"/>
          </w:rPr>
          <w:t>etického kodexu Mezinárodní asociace Public Relations IPRA</w:t>
        </w:r>
      </w:hyperlink>
      <w:r w:rsidRPr="007431BC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, který PR Klub převzal, je profesionál v oblasti komunikace kromě jiného povinen jednat čestně, transparentně, respektovat dialog a uznat práva všech zúčastněných stran, obhajovat svoji pozici a vyjadřovat své názory. Přitom je však také povinen „přijmout veškerá opatření k zajištění pravdivosti a přesnosti všech poskytovaných informací a zároveň vynaložit veškeré úsilí k tomu, aby nebyly úmyslně šířeny nepravdivé nebo zavádějící informace, a vykonávat náležitou péči, aby se zabránilo provedení takových činů neúmyslně a případně zajistit okamžitou nápravu takového činu“. </w:t>
      </w:r>
    </w:p>
    <w:p w14:paraId="346043D4" w14:textId="77777777" w:rsidR="007431BC" w:rsidRPr="007431BC" w:rsidRDefault="007431BC" w:rsidP="007431BC">
      <w:pPr>
        <w:pStyle w:val="Normlnweb"/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r w:rsidRPr="007431BC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Formulace s podobným významem najdeme také v etických standardech pro poskytovatele konzultačních služeb v oblasti public relations. Například v Helsinské deklaraci je jednoznačný požadavek na to, aby si konzultanti uvědomovali sílu sociálních médií a používali je v komunikaci odpovědně. Dále jednoznačné odmítnutí nepravdivých informací, tzv. </w:t>
      </w:r>
      <w:proofErr w:type="spellStart"/>
      <w:r w:rsidRPr="007431BC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fake</w:t>
      </w:r>
      <w:proofErr w:type="spellEnd"/>
      <w:r w:rsidRPr="007431BC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7431BC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news</w:t>
      </w:r>
      <w:proofErr w:type="spellEnd"/>
      <w:r w:rsidRPr="007431BC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, tedy ani jejich distribuce a už vůbec ne jejich vytváření. </w:t>
      </w:r>
    </w:p>
    <w:p w14:paraId="6C16DBC7" w14:textId="7D893420" w:rsidR="007431BC" w:rsidRPr="007431BC" w:rsidRDefault="007431BC" w:rsidP="007431BC">
      <w:pPr>
        <w:pStyle w:val="Normlnweb"/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r w:rsidRPr="007431BC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Z výše uvedeného je patrné, že pokud se někdo rozhodne pro „nečestné a nesportovní“ praktiky jdoucí za rámec nastíněných etických pravidel, nelze na něho nahlíž</w:t>
      </w:r>
      <w:r w:rsidR="0041260D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et jako na profesionála a neměl by se ani </w:t>
      </w:r>
      <w:r w:rsidRPr="007431BC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nazývat profesionálem v oboru  public relations. Pokud nějaká organizace takového jedince zaměstná nebo najme, měl by to být červený vykřičník, že se nejedná o subjekt</w:t>
      </w:r>
      <w:r w:rsidR="0041260D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dodržující pravidla fair play.</w:t>
      </w:r>
    </w:p>
    <w:p w14:paraId="43FA513C" w14:textId="14C81D0A" w:rsidR="007431BC" w:rsidRPr="007431BC" w:rsidRDefault="007431BC" w:rsidP="007431BC">
      <w:pPr>
        <w:pStyle w:val="Normlnweb"/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r w:rsidRPr="007431BC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V politické komunikaci bohužel „házení špíny“, používání zavádějících informací a neférových praktik často rozhoduje volby a páchá hluboké škody na společnosti. Protože část lidí si řekne, že když „oni mohou“, my můžeme také. Nepřímo se tak nastavuje míra toho, co jsme ochotni akceptovat. Je </w:t>
      </w:r>
      <w:r w:rsidR="0041260D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br/>
      </w:r>
      <w:r w:rsidRPr="007431BC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na čase si uvědomit, že pravidla pro férovou a etickou komunikaci máme, jen je třeba je vyžadovat </w:t>
      </w:r>
      <w:r w:rsidR="0041260D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br/>
        <w:t>–</w:t>
      </w:r>
      <w:r w:rsidRPr="007431BC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také</w:t>
      </w:r>
      <w:r w:rsidR="0041260D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Pr="007431BC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a možná především </w:t>
      </w:r>
      <w:r w:rsidR="0041260D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– </w:t>
      </w:r>
      <w:r w:rsidRPr="007431BC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právě v politické komunikaci      </w:t>
      </w:r>
    </w:p>
    <w:p w14:paraId="750B5305" w14:textId="402783BE" w:rsidR="007431BC" w:rsidRPr="007431BC" w:rsidRDefault="007431BC" w:rsidP="007431BC">
      <w:pPr>
        <w:pStyle w:val="Normlnweb"/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r w:rsidRPr="007431BC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Jako profesní organizace se vůči takovému jednání vymezujeme a jednoznačně deklarujeme, </w:t>
      </w:r>
      <w:r w:rsidR="0041260D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br/>
      </w:r>
      <w:r w:rsidRPr="007431BC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že nemůže být pokládáno ani za profesionální, ani etické. Zahájíme proto jednání o kultivaci komunikace s politickou reprezentací a o tom, zda vnímá potřebu dodržovat pravidla hry, </w:t>
      </w:r>
      <w:r w:rsidR="0041260D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a</w:t>
      </w:r>
      <w:r w:rsidRPr="007431BC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by </w:t>
      </w:r>
      <w:r w:rsidR="0041260D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br/>
      </w:r>
      <w:r w:rsidRPr="007431BC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se jejich komunikační týmy právem mohly řadit mezi ty profesionální.  </w:t>
      </w:r>
    </w:p>
    <w:p w14:paraId="1C9FD175" w14:textId="5309B303" w:rsidR="007431BC" w:rsidRPr="0041260D" w:rsidRDefault="00F16A67" w:rsidP="007431BC">
      <w:pPr>
        <w:pStyle w:val="Normlnweb"/>
        <w:jc w:val="both"/>
        <w:rPr>
          <w:rFonts w:asciiTheme="majorHAnsi" w:hAnsiTheme="majorHAnsi" w:cstheme="majorHAnsi"/>
          <w:b/>
          <w:color w:val="000000"/>
          <w:sz w:val="22"/>
          <w:szCs w:val="22"/>
          <w:shd w:val="clear" w:color="auto" w:fill="FFFFFF"/>
        </w:rPr>
      </w:pPr>
      <w:r>
        <w:rPr>
          <w:rFonts w:asciiTheme="majorHAnsi" w:hAnsiTheme="majorHAnsi" w:cstheme="majorHAnsi"/>
          <w:b/>
          <w:color w:val="000000"/>
          <w:sz w:val="22"/>
          <w:szCs w:val="22"/>
          <w:shd w:val="clear" w:color="auto" w:fill="FFFFFF"/>
        </w:rPr>
        <w:t>Výkonný výbor, PR Klub</w:t>
      </w:r>
    </w:p>
    <w:p w14:paraId="3A334767" w14:textId="77777777" w:rsidR="007431BC" w:rsidRPr="007431BC" w:rsidRDefault="007431BC" w:rsidP="007431BC">
      <w:pPr>
        <w:pStyle w:val="Normlnweb"/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</w:p>
    <w:p w14:paraId="31140C93" w14:textId="77777777" w:rsidR="0005168B" w:rsidRPr="00CB58EA" w:rsidRDefault="0005168B" w:rsidP="0005168B">
      <w:pPr>
        <w:jc w:val="both"/>
        <w:rPr>
          <w:rFonts w:asciiTheme="majorHAnsi" w:eastAsia="Arial" w:hAnsiTheme="majorHAnsi" w:cstheme="majorHAnsi"/>
          <w:b/>
          <w:color w:val="000000"/>
          <w:sz w:val="22"/>
          <w:szCs w:val="22"/>
        </w:rPr>
      </w:pPr>
    </w:p>
    <w:p w14:paraId="10E075B9" w14:textId="77777777" w:rsidR="0041260D" w:rsidRDefault="0041260D" w:rsidP="0047119C">
      <w:pPr>
        <w:jc w:val="both"/>
        <w:rPr>
          <w:rFonts w:asciiTheme="majorHAnsi" w:eastAsia="Calibri" w:hAnsiTheme="majorHAnsi" w:cstheme="majorHAnsi"/>
          <w:b/>
          <w:color w:val="000000"/>
          <w:sz w:val="22"/>
          <w:szCs w:val="22"/>
        </w:rPr>
      </w:pPr>
    </w:p>
    <w:p w14:paraId="0E110477" w14:textId="77777777" w:rsidR="0041260D" w:rsidRDefault="0041260D" w:rsidP="0047119C">
      <w:pPr>
        <w:jc w:val="both"/>
        <w:rPr>
          <w:rFonts w:asciiTheme="majorHAnsi" w:eastAsia="Calibri" w:hAnsiTheme="majorHAnsi" w:cstheme="majorHAnsi"/>
          <w:b/>
          <w:color w:val="000000"/>
          <w:sz w:val="22"/>
          <w:szCs w:val="22"/>
        </w:rPr>
      </w:pPr>
    </w:p>
    <w:p w14:paraId="3625538E" w14:textId="77777777" w:rsidR="00F16A67" w:rsidRDefault="00F16A67" w:rsidP="0047119C">
      <w:pPr>
        <w:jc w:val="both"/>
        <w:rPr>
          <w:rFonts w:asciiTheme="majorHAnsi" w:eastAsia="Calibri" w:hAnsiTheme="majorHAnsi" w:cstheme="majorHAnsi"/>
          <w:b/>
          <w:color w:val="000000"/>
          <w:sz w:val="22"/>
          <w:szCs w:val="22"/>
        </w:rPr>
      </w:pPr>
    </w:p>
    <w:p w14:paraId="33307937" w14:textId="77777777" w:rsidR="0047119C" w:rsidRPr="00CB58EA" w:rsidRDefault="0047119C" w:rsidP="0047119C">
      <w:pPr>
        <w:jc w:val="both"/>
        <w:rPr>
          <w:rFonts w:asciiTheme="majorHAnsi" w:eastAsia="Calibri" w:hAnsiTheme="majorHAnsi" w:cstheme="majorHAnsi"/>
          <w:b/>
          <w:color w:val="000000"/>
          <w:sz w:val="22"/>
          <w:szCs w:val="22"/>
        </w:rPr>
      </w:pPr>
      <w:r w:rsidRPr="00CB58EA">
        <w:rPr>
          <w:rFonts w:asciiTheme="majorHAnsi" w:eastAsia="Calibri" w:hAnsiTheme="majorHAnsi" w:cstheme="majorHAnsi"/>
          <w:b/>
          <w:color w:val="000000"/>
          <w:sz w:val="22"/>
          <w:szCs w:val="22"/>
        </w:rPr>
        <w:t>O PR Klubu</w:t>
      </w:r>
    </w:p>
    <w:p w14:paraId="7005AA1A" w14:textId="02AA49F7" w:rsidR="009F13E4" w:rsidRPr="00CB58EA" w:rsidRDefault="00F54C99" w:rsidP="009F13E4">
      <w:pPr>
        <w:jc w:val="both"/>
        <w:rPr>
          <w:rFonts w:asciiTheme="majorHAnsi" w:eastAsia="Arial" w:hAnsiTheme="majorHAnsi" w:cstheme="majorHAnsi"/>
          <w:color w:val="000000"/>
          <w:sz w:val="20"/>
        </w:rPr>
      </w:pPr>
      <w:hyperlink r:id="rId10" w:history="1">
        <w:r w:rsidR="009F13E4" w:rsidRPr="00CB58EA">
          <w:rPr>
            <w:rStyle w:val="Hypertextovodkaz"/>
            <w:rFonts w:asciiTheme="majorHAnsi" w:eastAsia="Arial" w:hAnsiTheme="majorHAnsi" w:cstheme="majorHAnsi"/>
            <w:sz w:val="20"/>
          </w:rPr>
          <w:t>PR Klub</w:t>
        </w:r>
      </w:hyperlink>
      <w:r w:rsidR="009F13E4" w:rsidRPr="00CB58EA">
        <w:rPr>
          <w:rFonts w:asciiTheme="majorHAnsi" w:eastAsia="Arial" w:hAnsiTheme="majorHAnsi" w:cstheme="majorHAnsi"/>
          <w:color w:val="000000"/>
          <w:sz w:val="20"/>
        </w:rPr>
        <w:t xml:space="preserve"> je sdružením více než 300 profesionálů v oblasti PR a jeho cílem je podporovat profesní rozvoj členů </w:t>
      </w:r>
      <w:r w:rsidR="00736976">
        <w:rPr>
          <w:rFonts w:asciiTheme="majorHAnsi" w:eastAsia="Arial" w:hAnsiTheme="majorHAnsi" w:cstheme="majorHAnsi"/>
          <w:color w:val="000000"/>
          <w:sz w:val="20"/>
        </w:rPr>
        <w:br/>
      </w:r>
      <w:r w:rsidR="009F13E4" w:rsidRPr="00CB58EA">
        <w:rPr>
          <w:rFonts w:asciiTheme="majorHAnsi" w:eastAsia="Arial" w:hAnsiTheme="majorHAnsi" w:cstheme="majorHAnsi"/>
          <w:color w:val="000000"/>
          <w:sz w:val="20"/>
        </w:rPr>
        <w:t xml:space="preserve">i oboru. Pravidelně organizuje </w:t>
      </w:r>
      <w:hyperlink r:id="rId11" w:history="1">
        <w:r w:rsidR="009F13E4" w:rsidRPr="00CB58EA">
          <w:rPr>
            <w:rStyle w:val="Hypertextovodkaz"/>
            <w:rFonts w:asciiTheme="majorHAnsi" w:eastAsia="Arial" w:hAnsiTheme="majorHAnsi" w:cstheme="majorHAnsi"/>
            <w:sz w:val="20"/>
          </w:rPr>
          <w:t>neformální setkání a vzdělávací akce</w:t>
        </w:r>
      </w:hyperlink>
      <w:r w:rsidR="009F13E4" w:rsidRPr="00CB58EA">
        <w:rPr>
          <w:rFonts w:asciiTheme="majorHAnsi" w:eastAsia="Arial" w:hAnsiTheme="majorHAnsi" w:cstheme="majorHAnsi"/>
          <w:color w:val="000000"/>
          <w:sz w:val="20"/>
        </w:rPr>
        <w:t xml:space="preserve"> určené k profesnímu rozvoji svých členů </w:t>
      </w:r>
      <w:r w:rsidR="00736976">
        <w:rPr>
          <w:rFonts w:asciiTheme="majorHAnsi" w:eastAsia="Arial" w:hAnsiTheme="majorHAnsi" w:cstheme="majorHAnsi"/>
          <w:color w:val="000000"/>
          <w:sz w:val="20"/>
        </w:rPr>
        <w:br/>
      </w:r>
      <w:r w:rsidR="009F13E4" w:rsidRPr="00CB58EA">
        <w:rPr>
          <w:rFonts w:asciiTheme="majorHAnsi" w:eastAsia="Arial" w:hAnsiTheme="majorHAnsi" w:cstheme="majorHAnsi"/>
          <w:color w:val="000000"/>
          <w:sz w:val="20"/>
        </w:rPr>
        <w:t xml:space="preserve">a zájemců o obor public relations. PR Klub je jednou z nejstarších oborových profesních organizací, vznikla před téměř 25 lety. Sledovat aktivity PR Klubu můžete na sítích </w:t>
      </w:r>
      <w:hyperlink r:id="rId12" w:history="1">
        <w:r w:rsidR="009F13E4" w:rsidRPr="00CB58EA">
          <w:rPr>
            <w:rStyle w:val="Hypertextovodkaz"/>
            <w:rFonts w:asciiTheme="majorHAnsi" w:eastAsia="Arial" w:hAnsiTheme="majorHAnsi" w:cstheme="majorHAnsi"/>
            <w:sz w:val="20"/>
          </w:rPr>
          <w:t>Facebook</w:t>
        </w:r>
      </w:hyperlink>
      <w:r w:rsidR="009F13E4" w:rsidRPr="00CB58EA">
        <w:rPr>
          <w:rFonts w:asciiTheme="majorHAnsi" w:eastAsia="Arial" w:hAnsiTheme="majorHAnsi" w:cstheme="majorHAnsi"/>
          <w:color w:val="000000"/>
          <w:sz w:val="20"/>
        </w:rPr>
        <w:t xml:space="preserve"> a </w:t>
      </w:r>
      <w:hyperlink r:id="rId13" w:history="1">
        <w:r w:rsidR="009F13E4" w:rsidRPr="00CB58EA">
          <w:rPr>
            <w:rStyle w:val="Hypertextovodkaz"/>
            <w:rFonts w:asciiTheme="majorHAnsi" w:eastAsia="Arial" w:hAnsiTheme="majorHAnsi" w:cstheme="majorHAnsi"/>
            <w:sz w:val="20"/>
          </w:rPr>
          <w:t>LinkedIn</w:t>
        </w:r>
      </w:hyperlink>
      <w:r w:rsidR="009F13E4" w:rsidRPr="00CB58EA">
        <w:rPr>
          <w:rFonts w:asciiTheme="majorHAnsi" w:eastAsia="Arial" w:hAnsiTheme="majorHAnsi" w:cstheme="majorHAnsi"/>
          <w:color w:val="000000"/>
          <w:sz w:val="20"/>
        </w:rPr>
        <w:t>.</w:t>
      </w:r>
    </w:p>
    <w:p w14:paraId="316FD424" w14:textId="77777777" w:rsidR="0047119C" w:rsidRPr="00CB58EA" w:rsidRDefault="0047119C" w:rsidP="0005168B">
      <w:pPr>
        <w:jc w:val="both"/>
        <w:rPr>
          <w:rFonts w:asciiTheme="majorHAnsi" w:eastAsia="Arial" w:hAnsiTheme="majorHAnsi" w:cstheme="majorHAnsi"/>
          <w:b/>
          <w:color w:val="000000"/>
          <w:sz w:val="22"/>
          <w:szCs w:val="22"/>
        </w:rPr>
      </w:pPr>
    </w:p>
    <w:p w14:paraId="2A2A489D" w14:textId="77777777" w:rsidR="0047119C" w:rsidRPr="00CB58EA" w:rsidRDefault="0047119C" w:rsidP="0005168B">
      <w:pPr>
        <w:jc w:val="both"/>
        <w:rPr>
          <w:rFonts w:asciiTheme="majorHAnsi" w:eastAsia="Arial" w:hAnsiTheme="majorHAnsi" w:cstheme="majorHAnsi"/>
          <w:b/>
          <w:color w:val="000000"/>
          <w:sz w:val="22"/>
          <w:szCs w:val="22"/>
        </w:rPr>
      </w:pPr>
    </w:p>
    <w:p w14:paraId="69333D64" w14:textId="77777777" w:rsidR="0005168B" w:rsidRPr="00CB58EA" w:rsidRDefault="0005168B" w:rsidP="0005168B">
      <w:pPr>
        <w:jc w:val="both"/>
        <w:rPr>
          <w:rFonts w:asciiTheme="majorHAnsi" w:eastAsia="Arial" w:hAnsiTheme="majorHAnsi" w:cstheme="majorHAnsi"/>
          <w:b/>
          <w:color w:val="000000"/>
          <w:sz w:val="22"/>
          <w:szCs w:val="22"/>
        </w:rPr>
      </w:pPr>
      <w:r w:rsidRPr="00CB58EA">
        <w:rPr>
          <w:rFonts w:asciiTheme="majorHAnsi" w:eastAsia="Arial" w:hAnsiTheme="majorHAnsi" w:cstheme="majorHAnsi"/>
          <w:b/>
          <w:color w:val="000000"/>
          <w:sz w:val="22"/>
          <w:szCs w:val="22"/>
        </w:rPr>
        <w:t>Kontakt:</w:t>
      </w:r>
    </w:p>
    <w:p w14:paraId="6DC704EF" w14:textId="77777777" w:rsidR="0005168B" w:rsidRPr="00CB58EA" w:rsidRDefault="0005168B" w:rsidP="0005168B">
      <w:pPr>
        <w:shd w:val="clear" w:color="auto" w:fill="FFFFFF"/>
        <w:jc w:val="both"/>
        <w:rPr>
          <w:rFonts w:asciiTheme="majorHAnsi" w:eastAsia="Times New Roman" w:hAnsiTheme="majorHAnsi" w:cstheme="majorHAnsi"/>
          <w:color w:val="000000"/>
          <w:sz w:val="22"/>
          <w:szCs w:val="22"/>
        </w:rPr>
      </w:pPr>
      <w:r w:rsidRPr="00CB58EA">
        <w:rPr>
          <w:rFonts w:asciiTheme="majorHAnsi" w:eastAsia="Times New Roman" w:hAnsiTheme="majorHAnsi" w:cstheme="majorHAnsi"/>
          <w:color w:val="000000"/>
          <w:sz w:val="22"/>
          <w:szCs w:val="22"/>
        </w:rPr>
        <w:t>Michaela Pišiová</w:t>
      </w:r>
    </w:p>
    <w:p w14:paraId="07153C57" w14:textId="77777777" w:rsidR="0005168B" w:rsidRPr="00CB58EA" w:rsidRDefault="0005168B" w:rsidP="0005168B">
      <w:pPr>
        <w:shd w:val="clear" w:color="auto" w:fill="FFFFFF"/>
        <w:jc w:val="both"/>
        <w:rPr>
          <w:rFonts w:asciiTheme="majorHAnsi" w:eastAsia="Times New Roman" w:hAnsiTheme="majorHAnsi" w:cstheme="majorHAnsi"/>
          <w:color w:val="000000"/>
          <w:sz w:val="22"/>
          <w:szCs w:val="22"/>
        </w:rPr>
      </w:pPr>
      <w:r w:rsidRPr="00CB58EA">
        <w:rPr>
          <w:rFonts w:asciiTheme="majorHAnsi" w:eastAsia="Times New Roman" w:hAnsiTheme="majorHAnsi" w:cstheme="majorHAnsi"/>
          <w:color w:val="000000"/>
          <w:sz w:val="22"/>
          <w:szCs w:val="22"/>
        </w:rPr>
        <w:t>Výkonná ředitelka PR Klubu</w:t>
      </w:r>
    </w:p>
    <w:p w14:paraId="54B87E4A" w14:textId="74CA86B4" w:rsidR="0005168B" w:rsidRPr="00CB58EA" w:rsidRDefault="00F54C99" w:rsidP="0005168B">
      <w:pPr>
        <w:shd w:val="clear" w:color="auto" w:fill="FFFFFF"/>
        <w:spacing w:after="100" w:afterAutospacing="1"/>
        <w:jc w:val="both"/>
        <w:rPr>
          <w:rFonts w:asciiTheme="majorHAnsi" w:eastAsia="Times New Roman" w:hAnsiTheme="majorHAnsi" w:cstheme="majorHAnsi"/>
          <w:color w:val="000000"/>
          <w:sz w:val="22"/>
          <w:szCs w:val="22"/>
        </w:rPr>
      </w:pPr>
      <w:hyperlink r:id="rId14" w:history="1">
        <w:r w:rsidR="0005168B" w:rsidRPr="00CB58EA">
          <w:rPr>
            <w:rStyle w:val="Hypertextovodkaz"/>
            <w:rFonts w:asciiTheme="majorHAnsi" w:eastAsia="Times New Roman" w:hAnsiTheme="majorHAnsi" w:cstheme="majorHAnsi"/>
            <w:sz w:val="22"/>
            <w:szCs w:val="22"/>
          </w:rPr>
          <w:t>reditelka@prklub.cz</w:t>
        </w:r>
      </w:hyperlink>
      <w:r w:rsidR="0005168B" w:rsidRPr="00CB58EA">
        <w:rPr>
          <w:rFonts w:asciiTheme="majorHAnsi" w:eastAsia="Times New Roman" w:hAnsiTheme="majorHAnsi" w:cstheme="majorHAnsi"/>
          <w:color w:val="000000"/>
          <w:sz w:val="22"/>
          <w:szCs w:val="22"/>
        </w:rPr>
        <w:br/>
        <w:t>+420 777 955 918</w:t>
      </w:r>
    </w:p>
    <w:p w14:paraId="2D5C4BA2" w14:textId="77777777" w:rsidR="00CC686B" w:rsidRPr="00CB58EA" w:rsidRDefault="00CC686B">
      <w:pPr>
        <w:pBdr>
          <w:top w:val="nil"/>
          <w:left w:val="nil"/>
          <w:bottom w:val="nil"/>
          <w:right w:val="nil"/>
          <w:between w:val="nil"/>
        </w:pBdr>
        <w:spacing w:after="150"/>
        <w:jc w:val="both"/>
        <w:rPr>
          <w:rFonts w:asciiTheme="majorHAnsi" w:eastAsia="Calibri" w:hAnsiTheme="majorHAnsi" w:cstheme="majorHAnsi"/>
          <w:b/>
          <w:color w:val="000000"/>
          <w:sz w:val="22"/>
          <w:szCs w:val="22"/>
        </w:rPr>
      </w:pPr>
    </w:p>
    <w:sectPr w:rsidR="00CC686B" w:rsidRPr="00CB58EA">
      <w:headerReference w:type="default" r:id="rId15"/>
      <w:footerReference w:type="default" r:id="rId16"/>
      <w:pgSz w:w="11906" w:h="16838"/>
      <w:pgMar w:top="1417" w:right="1417" w:bottom="1417" w:left="1417" w:header="708" w:footer="708" w:gutter="0"/>
      <w:pgNumType w:start="1"/>
      <w:cols w:space="708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0AA787B" w15:done="0"/>
  <w15:commentEx w15:paraId="576E4554" w15:done="0"/>
  <w15:commentEx w15:paraId="54856C97" w15:done="0"/>
  <w15:commentEx w15:paraId="11789C68" w15:done="0"/>
  <w15:commentEx w15:paraId="617D9A24" w15:done="0"/>
  <w15:commentEx w15:paraId="4264B763" w15:done="0"/>
  <w15:commentEx w15:paraId="620AC93A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7BDC65" w16cex:dateUtc="2023-01-25T15:50:00Z"/>
  <w16cex:commentExtensible w16cex:durableId="277BDCCF" w16cex:dateUtc="2023-01-25T15:52:00Z"/>
  <w16cex:commentExtensible w16cex:durableId="277BDDCF" w16cex:dateUtc="2023-01-25T15:56:00Z"/>
  <w16cex:commentExtensible w16cex:durableId="277BE295" w16cex:dateUtc="2023-01-25T16:17:00Z"/>
  <w16cex:commentExtensible w16cex:durableId="277BDE25" w16cex:dateUtc="2023-01-25T15:58:00Z"/>
  <w16cex:commentExtensible w16cex:durableId="277BDEB3" w16cex:dateUtc="2023-01-25T16:00:00Z"/>
  <w16cex:commentExtensible w16cex:durableId="277B8EED" w16cex:dateUtc="2023-01-25T10:2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0AA787B" w16cid:durableId="277BDC65"/>
  <w16cid:commentId w16cid:paraId="576E4554" w16cid:durableId="277BDCCF"/>
  <w16cid:commentId w16cid:paraId="54856C97" w16cid:durableId="277BDDCF"/>
  <w16cid:commentId w16cid:paraId="11789C68" w16cid:durableId="277BE295"/>
  <w16cid:commentId w16cid:paraId="617D9A24" w16cid:durableId="277BDE25"/>
  <w16cid:commentId w16cid:paraId="4264B763" w16cid:durableId="277BDEB3"/>
  <w16cid:commentId w16cid:paraId="620AC93A" w16cid:durableId="277B8EED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4C76599" w14:textId="77777777" w:rsidR="00F54C99" w:rsidRDefault="00F54C99">
      <w:r>
        <w:separator/>
      </w:r>
    </w:p>
  </w:endnote>
  <w:endnote w:type="continuationSeparator" w:id="0">
    <w:p w14:paraId="7BCD8A7A" w14:textId="77777777" w:rsidR="00F54C99" w:rsidRDefault="00F54C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C421E2E" w14:textId="77777777" w:rsidR="00E0256D" w:rsidRDefault="00E0256D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color w:val="000000"/>
      </w:rPr>
    </w:pPr>
  </w:p>
  <w:p w14:paraId="6F8CB2A2" w14:textId="77777777" w:rsidR="00E0256D" w:rsidRDefault="00E0256D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00BAE4A" w14:textId="77777777" w:rsidR="00F54C99" w:rsidRDefault="00F54C99">
      <w:r>
        <w:separator/>
      </w:r>
    </w:p>
  </w:footnote>
  <w:footnote w:type="continuationSeparator" w:id="0">
    <w:p w14:paraId="3A3F02D6" w14:textId="77777777" w:rsidR="00F54C99" w:rsidRDefault="00F54C9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68F706B" w14:textId="77777777" w:rsidR="00E0256D" w:rsidRDefault="00E0256D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color w:val="000000"/>
      </w:rPr>
    </w:pPr>
    <w:r>
      <w:rPr>
        <w:noProof/>
      </w:rPr>
      <w:drawing>
        <wp:anchor distT="0" distB="0" distL="114300" distR="114300" simplePos="0" relativeHeight="251658240" behindDoc="0" locked="0" layoutInCell="1" hidden="0" allowOverlap="1" wp14:anchorId="0CC24038" wp14:editId="40B82C0B">
          <wp:simplePos x="0" y="0"/>
          <wp:positionH relativeFrom="column">
            <wp:posOffset>-68580</wp:posOffset>
          </wp:positionH>
          <wp:positionV relativeFrom="paragraph">
            <wp:posOffset>-111760</wp:posOffset>
          </wp:positionV>
          <wp:extent cx="1116965" cy="438150"/>
          <wp:effectExtent l="0" t="0" r="0" b="0"/>
          <wp:wrapSquare wrapText="bothSides" distT="0" distB="0" distL="114300" distR="114300"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16965" cy="4381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0136093"/>
    <w:multiLevelType w:val="multilevel"/>
    <w:tmpl w:val="89AAAF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1714080E"/>
    <w:multiLevelType w:val="hybridMultilevel"/>
    <w:tmpl w:val="7EEE13CA"/>
    <w:lvl w:ilvl="0" w:tplc="A15E1A2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F8C7B8C"/>
    <w:multiLevelType w:val="hybridMultilevel"/>
    <w:tmpl w:val="EC68DDC4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7A5159B"/>
    <w:multiLevelType w:val="hybridMultilevel"/>
    <w:tmpl w:val="1602CDB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FF051EB"/>
    <w:multiLevelType w:val="hybridMultilevel"/>
    <w:tmpl w:val="EA72AE0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E224C9B"/>
    <w:multiLevelType w:val="hybridMultilevel"/>
    <w:tmpl w:val="5666E4DC"/>
    <w:lvl w:ilvl="0" w:tplc="A15E1A2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FC0586A"/>
    <w:multiLevelType w:val="hybridMultilevel"/>
    <w:tmpl w:val="6BA61D3C"/>
    <w:lvl w:ilvl="0" w:tplc="A15E1A2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663051D"/>
    <w:multiLevelType w:val="hybridMultilevel"/>
    <w:tmpl w:val="D4D6B7CA"/>
    <w:lvl w:ilvl="0" w:tplc="A15E1A2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07247E9"/>
    <w:multiLevelType w:val="hybridMultilevel"/>
    <w:tmpl w:val="125A702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9B16B15"/>
    <w:multiLevelType w:val="hybridMultilevel"/>
    <w:tmpl w:val="AEAA1B90"/>
    <w:lvl w:ilvl="0" w:tplc="A15E1A2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2474BA2"/>
    <w:multiLevelType w:val="hybridMultilevel"/>
    <w:tmpl w:val="8B40B59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8"/>
  </w:num>
  <w:num w:numId="3">
    <w:abstractNumId w:val="2"/>
  </w:num>
  <w:num w:numId="4">
    <w:abstractNumId w:val="4"/>
  </w:num>
  <w:num w:numId="5">
    <w:abstractNumId w:val="10"/>
  </w:num>
  <w:num w:numId="6">
    <w:abstractNumId w:val="7"/>
  </w:num>
  <w:num w:numId="7">
    <w:abstractNumId w:val="1"/>
  </w:num>
  <w:num w:numId="8">
    <w:abstractNumId w:val="5"/>
  </w:num>
  <w:num w:numId="9">
    <w:abstractNumId w:val="9"/>
  </w:num>
  <w:num w:numId="10">
    <w:abstractNumId w:val="3"/>
  </w:num>
  <w:num w:numId="11">
    <w:abstractNumId w:val="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Vlček Pavel">
    <w15:presenceInfo w15:providerId="None" w15:userId="Vlček Pavel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2szA3M7IEYmNTMyUdpeDU4uLM/DyQAsNaABFRv78sAAAA"/>
  </w:docVars>
  <w:rsids>
    <w:rsidRoot w:val="0033020B"/>
    <w:rsid w:val="00002028"/>
    <w:rsid w:val="000135D4"/>
    <w:rsid w:val="00023275"/>
    <w:rsid w:val="00030317"/>
    <w:rsid w:val="0003506B"/>
    <w:rsid w:val="0004563D"/>
    <w:rsid w:val="0005168B"/>
    <w:rsid w:val="00062796"/>
    <w:rsid w:val="000812FE"/>
    <w:rsid w:val="000B21DB"/>
    <w:rsid w:val="000B25AC"/>
    <w:rsid w:val="000C22FC"/>
    <w:rsid w:val="000C59D7"/>
    <w:rsid w:val="000D4613"/>
    <w:rsid w:val="000F0260"/>
    <w:rsid w:val="000F2DDA"/>
    <w:rsid w:val="00101491"/>
    <w:rsid w:val="00165506"/>
    <w:rsid w:val="0016561C"/>
    <w:rsid w:val="001922C1"/>
    <w:rsid w:val="001C1F2E"/>
    <w:rsid w:val="001E4A0D"/>
    <w:rsid w:val="001F2167"/>
    <w:rsid w:val="001F7DCA"/>
    <w:rsid w:val="002071DF"/>
    <w:rsid w:val="00231FC8"/>
    <w:rsid w:val="0023482E"/>
    <w:rsid w:val="00240DA6"/>
    <w:rsid w:val="00244D8F"/>
    <w:rsid w:val="00257444"/>
    <w:rsid w:val="00265928"/>
    <w:rsid w:val="00276521"/>
    <w:rsid w:val="002A0292"/>
    <w:rsid w:val="002B5F3E"/>
    <w:rsid w:val="002D3034"/>
    <w:rsid w:val="002E36CE"/>
    <w:rsid w:val="002F3279"/>
    <w:rsid w:val="002F781F"/>
    <w:rsid w:val="00310234"/>
    <w:rsid w:val="003178A9"/>
    <w:rsid w:val="0033020B"/>
    <w:rsid w:val="00334953"/>
    <w:rsid w:val="00341347"/>
    <w:rsid w:val="003547A9"/>
    <w:rsid w:val="00356A92"/>
    <w:rsid w:val="0037415B"/>
    <w:rsid w:val="003A47E9"/>
    <w:rsid w:val="003B2846"/>
    <w:rsid w:val="003D4D6D"/>
    <w:rsid w:val="003D763D"/>
    <w:rsid w:val="003E137E"/>
    <w:rsid w:val="003E7434"/>
    <w:rsid w:val="003F040D"/>
    <w:rsid w:val="003F762B"/>
    <w:rsid w:val="0041260D"/>
    <w:rsid w:val="004134F5"/>
    <w:rsid w:val="0046255D"/>
    <w:rsid w:val="0047119C"/>
    <w:rsid w:val="00497A5B"/>
    <w:rsid w:val="004B632B"/>
    <w:rsid w:val="004D42FA"/>
    <w:rsid w:val="004E10B5"/>
    <w:rsid w:val="004E4E7E"/>
    <w:rsid w:val="00515104"/>
    <w:rsid w:val="0052743E"/>
    <w:rsid w:val="00540B20"/>
    <w:rsid w:val="00545349"/>
    <w:rsid w:val="00572367"/>
    <w:rsid w:val="00582B5F"/>
    <w:rsid w:val="005954FA"/>
    <w:rsid w:val="005D35AE"/>
    <w:rsid w:val="005E744D"/>
    <w:rsid w:val="00614481"/>
    <w:rsid w:val="00646F4F"/>
    <w:rsid w:val="00685B77"/>
    <w:rsid w:val="00691BD7"/>
    <w:rsid w:val="0069683A"/>
    <w:rsid w:val="006979A6"/>
    <w:rsid w:val="006A4F8C"/>
    <w:rsid w:val="006B0FDE"/>
    <w:rsid w:val="006C44EA"/>
    <w:rsid w:val="006D29F4"/>
    <w:rsid w:val="006E5CB5"/>
    <w:rsid w:val="0072437F"/>
    <w:rsid w:val="00731050"/>
    <w:rsid w:val="0073550A"/>
    <w:rsid w:val="00736976"/>
    <w:rsid w:val="007431BC"/>
    <w:rsid w:val="00760C98"/>
    <w:rsid w:val="00773508"/>
    <w:rsid w:val="007957CD"/>
    <w:rsid w:val="007966DB"/>
    <w:rsid w:val="007A2E79"/>
    <w:rsid w:val="007F7563"/>
    <w:rsid w:val="0081492B"/>
    <w:rsid w:val="008545E7"/>
    <w:rsid w:val="008745FB"/>
    <w:rsid w:val="008C23B2"/>
    <w:rsid w:val="008F7E10"/>
    <w:rsid w:val="00905F40"/>
    <w:rsid w:val="00907F8D"/>
    <w:rsid w:val="00914101"/>
    <w:rsid w:val="0091497C"/>
    <w:rsid w:val="009177E6"/>
    <w:rsid w:val="00921D79"/>
    <w:rsid w:val="009300C7"/>
    <w:rsid w:val="009313AD"/>
    <w:rsid w:val="0093614F"/>
    <w:rsid w:val="00945519"/>
    <w:rsid w:val="00966C56"/>
    <w:rsid w:val="0098110F"/>
    <w:rsid w:val="00985B14"/>
    <w:rsid w:val="0098796A"/>
    <w:rsid w:val="00997389"/>
    <w:rsid w:val="009D68FB"/>
    <w:rsid w:val="009F13E4"/>
    <w:rsid w:val="009F2674"/>
    <w:rsid w:val="00A00143"/>
    <w:rsid w:val="00A01C7E"/>
    <w:rsid w:val="00A06ABE"/>
    <w:rsid w:val="00A2218C"/>
    <w:rsid w:val="00A34B9A"/>
    <w:rsid w:val="00A623CF"/>
    <w:rsid w:val="00A6605F"/>
    <w:rsid w:val="00A67610"/>
    <w:rsid w:val="00A73A7A"/>
    <w:rsid w:val="00A87777"/>
    <w:rsid w:val="00A90F80"/>
    <w:rsid w:val="00AC4677"/>
    <w:rsid w:val="00AD197E"/>
    <w:rsid w:val="00AE0742"/>
    <w:rsid w:val="00AE1F1F"/>
    <w:rsid w:val="00B1357E"/>
    <w:rsid w:val="00B34E0D"/>
    <w:rsid w:val="00B45438"/>
    <w:rsid w:val="00B61F8F"/>
    <w:rsid w:val="00B679E5"/>
    <w:rsid w:val="00B95B09"/>
    <w:rsid w:val="00BC554B"/>
    <w:rsid w:val="00BC6A33"/>
    <w:rsid w:val="00BD6971"/>
    <w:rsid w:val="00BD7870"/>
    <w:rsid w:val="00BF5164"/>
    <w:rsid w:val="00BF7211"/>
    <w:rsid w:val="00C11E75"/>
    <w:rsid w:val="00C2464F"/>
    <w:rsid w:val="00C71C5E"/>
    <w:rsid w:val="00C844D2"/>
    <w:rsid w:val="00C86577"/>
    <w:rsid w:val="00CB58EA"/>
    <w:rsid w:val="00CC686B"/>
    <w:rsid w:val="00CD3041"/>
    <w:rsid w:val="00CE722C"/>
    <w:rsid w:val="00CF64CB"/>
    <w:rsid w:val="00D2255D"/>
    <w:rsid w:val="00D372CD"/>
    <w:rsid w:val="00D60841"/>
    <w:rsid w:val="00D635AD"/>
    <w:rsid w:val="00D734E9"/>
    <w:rsid w:val="00D80479"/>
    <w:rsid w:val="00D8187A"/>
    <w:rsid w:val="00D82450"/>
    <w:rsid w:val="00DA2554"/>
    <w:rsid w:val="00DC14B8"/>
    <w:rsid w:val="00DE0A73"/>
    <w:rsid w:val="00DF31E1"/>
    <w:rsid w:val="00DF7B45"/>
    <w:rsid w:val="00E0256D"/>
    <w:rsid w:val="00E17EDC"/>
    <w:rsid w:val="00E24149"/>
    <w:rsid w:val="00E41A9B"/>
    <w:rsid w:val="00E87F95"/>
    <w:rsid w:val="00EC7666"/>
    <w:rsid w:val="00ED1D86"/>
    <w:rsid w:val="00EE4A19"/>
    <w:rsid w:val="00EF7219"/>
    <w:rsid w:val="00F11309"/>
    <w:rsid w:val="00F16A67"/>
    <w:rsid w:val="00F24AA3"/>
    <w:rsid w:val="00F453D0"/>
    <w:rsid w:val="00F47B79"/>
    <w:rsid w:val="00F51890"/>
    <w:rsid w:val="00F54C99"/>
    <w:rsid w:val="00F876B4"/>
    <w:rsid w:val="00F9640F"/>
    <w:rsid w:val="00FC16C5"/>
    <w:rsid w:val="00FD1FA1"/>
    <w:rsid w:val="00FD21DA"/>
    <w:rsid w:val="00FD3476"/>
    <w:rsid w:val="00FE163F"/>
    <w:rsid w:val="00FE60D4"/>
    <w:rsid w:val="00FF47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00175C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Cambria"/>
        <w:sz w:val="24"/>
        <w:szCs w:val="24"/>
        <w:lang w:val="cs-CZ" w:eastAsia="cs-CZ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</w:style>
  <w:style w:type="paragraph" w:styleId="Nadpis1">
    <w:name w:val="heading 1"/>
    <w:basedOn w:val="Normln"/>
    <w:next w:val="Normln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dpis2">
    <w:name w:val="heading 2"/>
    <w:basedOn w:val="Normln"/>
    <w:next w:val="Normln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dpis3">
    <w:name w:val="heading 3"/>
    <w:basedOn w:val="Normln"/>
    <w:next w:val="Normln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dpis4">
    <w:name w:val="heading 4"/>
    <w:basedOn w:val="Normln"/>
    <w:next w:val="Normln"/>
    <w:pPr>
      <w:keepNext/>
      <w:keepLines/>
      <w:spacing w:before="240" w:after="40"/>
      <w:outlineLvl w:val="3"/>
    </w:pPr>
    <w:rPr>
      <w:b/>
    </w:rPr>
  </w:style>
  <w:style w:type="paragraph" w:styleId="Nadpis5">
    <w:name w:val="heading 5"/>
    <w:basedOn w:val="Normln"/>
    <w:next w:val="Normln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Nadpis6">
    <w:name w:val="heading 6"/>
    <w:basedOn w:val="Normln"/>
    <w:next w:val="Normln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ev">
    <w:name w:val="Title"/>
    <w:basedOn w:val="Normln"/>
    <w:next w:val="Normln"/>
    <w:pPr>
      <w:keepNext/>
      <w:keepLines/>
      <w:spacing w:before="480" w:after="120"/>
    </w:pPr>
    <w:rPr>
      <w:b/>
      <w:sz w:val="72"/>
      <w:szCs w:val="72"/>
    </w:rPr>
  </w:style>
  <w:style w:type="paragraph" w:styleId="Podtitul">
    <w:name w:val="Subtitle"/>
    <w:basedOn w:val="Normln"/>
    <w:next w:val="Normln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extkomente">
    <w:name w:val="annotation text"/>
    <w:basedOn w:val="Normln"/>
    <w:link w:val="TextkomenteChar"/>
    <w:uiPriority w:val="99"/>
    <w:unhideWhenUsed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Pr>
      <w:sz w:val="20"/>
      <w:szCs w:val="20"/>
    </w:rPr>
  </w:style>
  <w:style w:type="character" w:styleId="Odkaznakoment">
    <w:name w:val="annotation reference"/>
    <w:basedOn w:val="Standardnpsmoodstavce"/>
    <w:uiPriority w:val="99"/>
    <w:semiHidden/>
    <w:unhideWhenUsed/>
    <w:rPr>
      <w:sz w:val="16"/>
      <w:szCs w:val="16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A6605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A6605F"/>
    <w:rPr>
      <w:rFonts w:ascii="Tahoma" w:hAnsi="Tahoma" w:cs="Tahoma"/>
      <w:sz w:val="16"/>
      <w:szCs w:val="16"/>
    </w:rPr>
  </w:style>
  <w:style w:type="paragraph" w:styleId="Normlnweb">
    <w:name w:val="Normal (Web)"/>
    <w:basedOn w:val="Normln"/>
    <w:uiPriority w:val="99"/>
    <w:unhideWhenUsed/>
    <w:rsid w:val="00540B20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Hypertextovodkaz">
    <w:name w:val="Hyperlink"/>
    <w:basedOn w:val="Standardnpsmoodstavce"/>
    <w:uiPriority w:val="99"/>
    <w:unhideWhenUsed/>
    <w:rsid w:val="0005168B"/>
    <w:rPr>
      <w:color w:val="0000FF" w:themeColor="hyperlink"/>
      <w:u w:val="single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3547A9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3547A9"/>
    <w:rPr>
      <w:b/>
      <w:bCs/>
      <w:sz w:val="20"/>
      <w:szCs w:val="20"/>
    </w:rPr>
  </w:style>
  <w:style w:type="paragraph" w:styleId="Zhlav">
    <w:name w:val="header"/>
    <w:basedOn w:val="Normln"/>
    <w:link w:val="ZhlavChar"/>
    <w:uiPriority w:val="99"/>
    <w:unhideWhenUsed/>
    <w:rsid w:val="00D734E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D734E9"/>
  </w:style>
  <w:style w:type="paragraph" w:styleId="Zpat">
    <w:name w:val="footer"/>
    <w:basedOn w:val="Normln"/>
    <w:link w:val="ZpatChar"/>
    <w:uiPriority w:val="99"/>
    <w:unhideWhenUsed/>
    <w:rsid w:val="00D734E9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D734E9"/>
  </w:style>
  <w:style w:type="character" w:customStyle="1" w:styleId="Nevyeenzmnka1">
    <w:name w:val="Nevyřešená zmínka1"/>
    <w:basedOn w:val="Standardnpsmoodstavce"/>
    <w:uiPriority w:val="99"/>
    <w:semiHidden/>
    <w:unhideWhenUsed/>
    <w:rsid w:val="001F7DCA"/>
    <w:rPr>
      <w:color w:val="605E5C"/>
      <w:shd w:val="clear" w:color="auto" w:fill="E1DFDD"/>
    </w:rPr>
  </w:style>
  <w:style w:type="character" w:styleId="Siln">
    <w:name w:val="Strong"/>
    <w:basedOn w:val="Standardnpsmoodstavce"/>
    <w:uiPriority w:val="22"/>
    <w:qFormat/>
    <w:rsid w:val="00231FC8"/>
    <w:rPr>
      <w:b/>
      <w:bCs/>
    </w:rPr>
  </w:style>
  <w:style w:type="character" w:styleId="Sledovanodkaz">
    <w:name w:val="FollowedHyperlink"/>
    <w:basedOn w:val="Standardnpsmoodstavce"/>
    <w:uiPriority w:val="99"/>
    <w:semiHidden/>
    <w:unhideWhenUsed/>
    <w:rsid w:val="008545E7"/>
    <w:rPr>
      <w:color w:val="800080" w:themeColor="followedHyperlink"/>
      <w:u w:val="single"/>
    </w:rPr>
  </w:style>
  <w:style w:type="paragraph" w:styleId="Revize">
    <w:name w:val="Revision"/>
    <w:hidden/>
    <w:uiPriority w:val="99"/>
    <w:semiHidden/>
    <w:rsid w:val="00C71C5E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mbria" w:eastAsia="Cambria" w:hAnsi="Cambria" w:cs="Cambria"/>
        <w:sz w:val="24"/>
        <w:szCs w:val="24"/>
        <w:lang w:val="cs-CZ" w:eastAsia="cs-CZ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</w:style>
  <w:style w:type="paragraph" w:styleId="Nadpis1">
    <w:name w:val="heading 1"/>
    <w:basedOn w:val="Normln"/>
    <w:next w:val="Normln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dpis2">
    <w:name w:val="heading 2"/>
    <w:basedOn w:val="Normln"/>
    <w:next w:val="Normln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dpis3">
    <w:name w:val="heading 3"/>
    <w:basedOn w:val="Normln"/>
    <w:next w:val="Normln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dpis4">
    <w:name w:val="heading 4"/>
    <w:basedOn w:val="Normln"/>
    <w:next w:val="Normln"/>
    <w:pPr>
      <w:keepNext/>
      <w:keepLines/>
      <w:spacing w:before="240" w:after="40"/>
      <w:outlineLvl w:val="3"/>
    </w:pPr>
    <w:rPr>
      <w:b/>
    </w:rPr>
  </w:style>
  <w:style w:type="paragraph" w:styleId="Nadpis5">
    <w:name w:val="heading 5"/>
    <w:basedOn w:val="Normln"/>
    <w:next w:val="Normln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Nadpis6">
    <w:name w:val="heading 6"/>
    <w:basedOn w:val="Normln"/>
    <w:next w:val="Normln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ev">
    <w:name w:val="Title"/>
    <w:basedOn w:val="Normln"/>
    <w:next w:val="Normln"/>
    <w:pPr>
      <w:keepNext/>
      <w:keepLines/>
      <w:spacing w:before="480" w:after="120"/>
    </w:pPr>
    <w:rPr>
      <w:b/>
      <w:sz w:val="72"/>
      <w:szCs w:val="72"/>
    </w:rPr>
  </w:style>
  <w:style w:type="paragraph" w:styleId="Podtitul">
    <w:name w:val="Subtitle"/>
    <w:basedOn w:val="Normln"/>
    <w:next w:val="Normln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extkomente">
    <w:name w:val="annotation text"/>
    <w:basedOn w:val="Normln"/>
    <w:link w:val="TextkomenteChar"/>
    <w:uiPriority w:val="99"/>
    <w:unhideWhenUsed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Pr>
      <w:sz w:val="20"/>
      <w:szCs w:val="20"/>
    </w:rPr>
  </w:style>
  <w:style w:type="character" w:styleId="Odkaznakoment">
    <w:name w:val="annotation reference"/>
    <w:basedOn w:val="Standardnpsmoodstavce"/>
    <w:uiPriority w:val="99"/>
    <w:semiHidden/>
    <w:unhideWhenUsed/>
    <w:rPr>
      <w:sz w:val="16"/>
      <w:szCs w:val="16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A6605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A6605F"/>
    <w:rPr>
      <w:rFonts w:ascii="Tahoma" w:hAnsi="Tahoma" w:cs="Tahoma"/>
      <w:sz w:val="16"/>
      <w:szCs w:val="16"/>
    </w:rPr>
  </w:style>
  <w:style w:type="paragraph" w:styleId="Normlnweb">
    <w:name w:val="Normal (Web)"/>
    <w:basedOn w:val="Normln"/>
    <w:uiPriority w:val="99"/>
    <w:unhideWhenUsed/>
    <w:rsid w:val="00540B20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Hypertextovodkaz">
    <w:name w:val="Hyperlink"/>
    <w:basedOn w:val="Standardnpsmoodstavce"/>
    <w:uiPriority w:val="99"/>
    <w:unhideWhenUsed/>
    <w:rsid w:val="0005168B"/>
    <w:rPr>
      <w:color w:val="0000FF" w:themeColor="hyperlink"/>
      <w:u w:val="single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3547A9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3547A9"/>
    <w:rPr>
      <w:b/>
      <w:bCs/>
      <w:sz w:val="20"/>
      <w:szCs w:val="20"/>
    </w:rPr>
  </w:style>
  <w:style w:type="paragraph" w:styleId="Zhlav">
    <w:name w:val="header"/>
    <w:basedOn w:val="Normln"/>
    <w:link w:val="ZhlavChar"/>
    <w:uiPriority w:val="99"/>
    <w:unhideWhenUsed/>
    <w:rsid w:val="00D734E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D734E9"/>
  </w:style>
  <w:style w:type="paragraph" w:styleId="Zpat">
    <w:name w:val="footer"/>
    <w:basedOn w:val="Normln"/>
    <w:link w:val="ZpatChar"/>
    <w:uiPriority w:val="99"/>
    <w:unhideWhenUsed/>
    <w:rsid w:val="00D734E9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D734E9"/>
  </w:style>
  <w:style w:type="character" w:customStyle="1" w:styleId="Nevyeenzmnka1">
    <w:name w:val="Nevyřešená zmínka1"/>
    <w:basedOn w:val="Standardnpsmoodstavce"/>
    <w:uiPriority w:val="99"/>
    <w:semiHidden/>
    <w:unhideWhenUsed/>
    <w:rsid w:val="001F7DCA"/>
    <w:rPr>
      <w:color w:val="605E5C"/>
      <w:shd w:val="clear" w:color="auto" w:fill="E1DFDD"/>
    </w:rPr>
  </w:style>
  <w:style w:type="character" w:styleId="Siln">
    <w:name w:val="Strong"/>
    <w:basedOn w:val="Standardnpsmoodstavce"/>
    <w:uiPriority w:val="22"/>
    <w:qFormat/>
    <w:rsid w:val="00231FC8"/>
    <w:rPr>
      <w:b/>
      <w:bCs/>
    </w:rPr>
  </w:style>
  <w:style w:type="character" w:styleId="Sledovanodkaz">
    <w:name w:val="FollowedHyperlink"/>
    <w:basedOn w:val="Standardnpsmoodstavce"/>
    <w:uiPriority w:val="99"/>
    <w:semiHidden/>
    <w:unhideWhenUsed/>
    <w:rsid w:val="008545E7"/>
    <w:rPr>
      <w:color w:val="800080" w:themeColor="followedHyperlink"/>
      <w:u w:val="single"/>
    </w:rPr>
  </w:style>
  <w:style w:type="paragraph" w:styleId="Revize">
    <w:name w:val="Revision"/>
    <w:hidden/>
    <w:uiPriority w:val="99"/>
    <w:semiHidden/>
    <w:rsid w:val="00C71C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7328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46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9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74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45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linkedin.com/company/prklub/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microsoft.com/office/2011/relationships/people" Target="people.xml"/><Relationship Id="rId7" Type="http://schemas.openxmlformats.org/officeDocument/2006/relationships/footnotes" Target="footnotes.xml"/><Relationship Id="rId12" Type="http://schemas.openxmlformats.org/officeDocument/2006/relationships/hyperlink" Target="https://www.facebook.com/prklub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prklub.cz/nase-akce" TargetMode="External"/><Relationship Id="rId24" Type="http://schemas.microsoft.com/office/2011/relationships/commentsExtended" Target="commentsExtended.xm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23" Type="http://schemas.microsoft.com/office/2016/09/relationships/commentsIds" Target="commentsIds.xml"/><Relationship Id="rId10" Type="http://schemas.openxmlformats.org/officeDocument/2006/relationships/hyperlink" Target="https://www.prklub.cz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www.prklub.cz/pr-klub/eticky-kodex-ipra" TargetMode="External"/><Relationship Id="rId14" Type="http://schemas.openxmlformats.org/officeDocument/2006/relationships/hyperlink" Target="mailto:reditelka@prklub.cz" TargetMode="External"/><Relationship Id="rId22" Type="http://schemas.microsoft.com/office/2018/08/relationships/commentsExtensible" Target="commentsExtensi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Props1.xml><?xml version="1.0" encoding="utf-8"?>
<ds:datastoreItem xmlns:ds="http://schemas.openxmlformats.org/officeDocument/2006/customXml" ds:itemID="{3C5A5119-1866-440E-991A-0AEAC255B1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547</Words>
  <Characters>3233</Characters>
  <Application>Microsoft Office Word</Application>
  <DocSecurity>0</DocSecurity>
  <Lines>26</Lines>
  <Paragraphs>7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7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Uživatel systému Windows</cp:lastModifiedBy>
  <cp:revision>6</cp:revision>
  <dcterms:created xsi:type="dcterms:W3CDTF">2023-01-26T13:40:00Z</dcterms:created>
  <dcterms:modified xsi:type="dcterms:W3CDTF">2023-01-26T14:04:00Z</dcterms:modified>
</cp:coreProperties>
</file>